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047F7C04"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376C98F6" w14:textId="6B129CC0" w:rsidR="007822A3" w:rsidRPr="00B041EA" w:rsidRDefault="00B041EA" w:rsidP="00B041EA">
      <w:r w:rsidRPr="00B041EA">
        <w:t xml:space="preserve">Here is some </w:t>
      </w:r>
      <w:r w:rsidRPr="00B041EA">
        <w:rPr>
          <w:rStyle w:val="InlineCode"/>
        </w:rPr>
        <w:t>inline code</w:t>
      </w:r>
      <w:r w:rsidRPr="00B041EA">
        <w:t xml:space="preserve"> in a paragraph</w:t>
      </w:r>
    </w:p>
    <w:p w14:paraId="2AEBC76C" w14:textId="324E3188" w:rsidR="00B041EA" w:rsidRDefault="00B041EA" w:rsidP="00506133">
      <w:pPr>
        <w:pStyle w:val="Note"/>
      </w:pPr>
    </w:p>
    <w:p w14:paraId="7CCF0A31" w14:textId="1A56C21B" w:rsidR="00B041EA" w:rsidRDefault="00B041EA">
      <w:pPr>
        <w:spacing w:after="0" w:line="240" w:lineRule="auto"/>
        <w:jc w:val="left"/>
        <w:rPr>
          <w:rFonts w:asciiTheme="minorHAnsi" w:hAnsiTheme="minorHAnsi"/>
          <w:sz w:val="20"/>
        </w:rPr>
      </w:pPr>
      <w:r>
        <w:br w:type="page"/>
      </w:r>
    </w:p>
    <w:p w14:paraId="0D6142BB" w14:textId="77777777" w:rsidR="00B041EA" w:rsidRDefault="00B041EA"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795B1" w14:textId="77777777" w:rsidR="00753830" w:rsidRDefault="00753830">
      <w:r>
        <w:separator/>
      </w:r>
    </w:p>
  </w:endnote>
  <w:endnote w:type="continuationSeparator" w:id="0">
    <w:p w14:paraId="5325F5F4" w14:textId="77777777" w:rsidR="00753830" w:rsidRDefault="00753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inion Pro">
    <w:altName w:val="Calibri"/>
    <w:panose1 w:val="020B0604020202020204"/>
    <w:charset w:val="00"/>
    <w:family w:val="auto"/>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C141E9" w14:textId="77777777" w:rsidR="00753830" w:rsidRDefault="00753830">
      <w:r>
        <w:separator/>
      </w:r>
    </w:p>
  </w:footnote>
  <w:footnote w:type="continuationSeparator" w:id="0">
    <w:p w14:paraId="3D362D9B" w14:textId="77777777" w:rsidR="00753830" w:rsidRDefault="007538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0FC0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F0CD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D86C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9845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2669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0A70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668C0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84BE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8822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0C80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277F0"/>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53830"/>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D6C7A"/>
    <w:rsid w:val="009E0506"/>
    <w:rsid w:val="009F1A10"/>
    <w:rsid w:val="009F6414"/>
    <w:rsid w:val="00A0647D"/>
    <w:rsid w:val="00A10C28"/>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041EA"/>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 w:type="character" w:customStyle="1" w:styleId="InlineCode">
    <w:name w:val="InlineCode"/>
    <w:basedOn w:val="DefaultParagraphFont"/>
    <w:uiPriority w:val="1"/>
    <w:qFormat/>
    <w:rsid w:val="001277F0"/>
    <w:rPr>
      <w:rFonts w:ascii="Courier" w:hAnsi="Courie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3</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57</cp:revision>
  <dcterms:created xsi:type="dcterms:W3CDTF">2020-04-17T19:36:00Z</dcterms:created>
  <dcterms:modified xsi:type="dcterms:W3CDTF">2020-05-07T12:54:00Z</dcterms:modified>
</cp:coreProperties>
</file>